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F19" w:rsidRPr="002605B1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Aim:</w:t>
      </w:r>
      <w:r w:rsidR="000446C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rogram to implement </w:t>
      </w:r>
      <w:proofErr w:type="gramStart"/>
      <w:r w:rsidR="000446C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inear</w:t>
      </w:r>
      <w:proofErr w:type="gramEnd"/>
      <w:r w:rsidRPr="002605B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search</w:t>
      </w:r>
      <w:r w:rsidR="000446C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:rsidR="00B72F19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1). Using array</w:t>
      </w:r>
    </w:p>
    <w:p w:rsidR="00B72F19" w:rsidRPr="002605B1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Pr="002605B1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Source code: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iostream.h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532AE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>{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lrscr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item,i,c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=0,size,a[20]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lt;&lt;"Enter the size of an array:"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gt;&gt;size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lt;&lt;"Enter the elements"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532AE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B532A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size;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++)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gt;&gt;a[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]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lt;&lt;"Enter the element to search:"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gt;&gt;item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532AE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B532A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size;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++)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532AE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>a[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]==item)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>++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32AE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&lt;&lt;"Item Found" &lt;&lt;" "&lt;&lt;c&lt;&lt;" times in the list"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532AE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 xml:space="preserve"> (c==0)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532AE">
        <w:rPr>
          <w:rFonts w:ascii="Times New Roman" w:hAnsi="Times New Roman" w:cs="Times New Roman"/>
          <w:sz w:val="24"/>
          <w:szCs w:val="24"/>
        </w:rPr>
        <w:t>&lt;&lt;"Item not found in the list";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B532AE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532AE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532A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532AE">
        <w:rPr>
          <w:rFonts w:ascii="Times New Roman" w:hAnsi="Times New Roman" w:cs="Times New Roman"/>
          <w:sz w:val="24"/>
          <w:szCs w:val="24"/>
        </w:rPr>
        <w:t>);</w:t>
      </w:r>
    </w:p>
    <w:p w:rsid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532AE">
        <w:rPr>
          <w:rFonts w:ascii="Times New Roman" w:hAnsi="Times New Roman" w:cs="Times New Roman"/>
          <w:sz w:val="24"/>
          <w:szCs w:val="24"/>
        </w:rPr>
        <w:t>}</w:t>
      </w: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E17D8" w:rsidRDefault="00EE17D8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605B1">
        <w:rPr>
          <w:rFonts w:ascii="Times New Roman" w:hAnsi="Times New Roman" w:cs="Times New Roman"/>
          <w:b/>
          <w:sz w:val="24"/>
          <w:szCs w:val="24"/>
        </w:rPr>
        <w:lastRenderedPageBreak/>
        <w:t>Output:</w:t>
      </w:r>
    </w:p>
    <w:p w:rsidR="000446CA" w:rsidRPr="002605B1" w:rsidRDefault="000446CA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76AE3" w:rsidRPr="002605B1" w:rsidRDefault="000446C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0446CA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3586226"/>
            <wp:effectExtent l="19050" t="0" r="254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62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6CA" w:rsidRDefault="000446CA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EE4AA0" w:rsidRPr="002605B1" w:rsidRDefault="00EE4AA0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(2). Using linked list</w:t>
      </w:r>
    </w:p>
    <w:p w:rsidR="000446CA" w:rsidRDefault="00EE4AA0" w:rsidP="000446CA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ource code:</w:t>
      </w:r>
    </w:p>
    <w:p w:rsidR="000446CA" w:rsidRDefault="000446CA" w:rsidP="000446CA">
      <w:pPr>
        <w:spacing w:after="0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0446CA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0446CA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alloc.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&gt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NODE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element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NODE *link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}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;  NODE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*Head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void  ins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()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p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NODE *n,*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Head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\n enter the element to insert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d",&amp;p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n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NODE*)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 xml:space="preserve"> NODE)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-&gt;element=p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Head==NULL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-&gt;link=NULL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Head=n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link!=NULL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link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>-&gt;link=n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-&gt;link=NULL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446CA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trav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)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Head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446C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Head==NULL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\n The given list is empty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446CA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!=NULL)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%d-&gt;\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t",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element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link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search(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count=0,key_value,i=0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NODE*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Head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\n enter number to be search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d",&amp;key_value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!=NULL||count==1)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element==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key_value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count=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1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lastRenderedPageBreak/>
        <w:t xml:space="preserve">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>++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-&gt;link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446CA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count==1)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\n %d is found at %d",key_value,i+1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\n The no. is not present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main()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A: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clrscr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1. Insert the element\n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2. Traverse the element\n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3. Search the element\n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4. Exit\n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Enter your choice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d",&amp;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switch(</w:t>
      </w:r>
      <w:proofErr w:type="spellStart"/>
      <w:proofErr w:type="gramEnd"/>
      <w:r w:rsidRPr="000446C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){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1:   ins(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ab/>
      </w:r>
      <w:r w:rsidRPr="000446C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A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2:   </w:t>
      </w:r>
      <w:proofErr w:type="spellStart"/>
      <w:r w:rsidRPr="000446CA">
        <w:rPr>
          <w:rFonts w:ascii="Times New Roman" w:hAnsi="Times New Roman" w:cs="Times New Roman"/>
          <w:sz w:val="24"/>
          <w:szCs w:val="24"/>
        </w:rPr>
        <w:t>trav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ab/>
      </w:r>
      <w:r w:rsidRPr="000446C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A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3:   search(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ab/>
      </w:r>
      <w:r w:rsidRPr="000446CA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A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4:   exit(0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0446CA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: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"Choice entered is invalid."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0446C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446CA">
        <w:rPr>
          <w:rFonts w:ascii="Times New Roman" w:hAnsi="Times New Roman" w:cs="Times New Roman"/>
          <w:sz w:val="24"/>
          <w:szCs w:val="24"/>
        </w:rPr>
        <w:t>)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Pr="000446CA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0446CA">
        <w:rPr>
          <w:rFonts w:ascii="Times New Roman" w:hAnsi="Times New Roman" w:cs="Times New Roman"/>
          <w:sz w:val="24"/>
          <w:szCs w:val="24"/>
        </w:rPr>
        <w:t xml:space="preserve"> A;</w:t>
      </w:r>
    </w:p>
    <w:p w:rsidR="000446CA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 xml:space="preserve">     }</w:t>
      </w:r>
    </w:p>
    <w:p w:rsidR="00B72F19" w:rsidRPr="000446CA" w:rsidRDefault="000446CA" w:rsidP="000446C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446CA">
        <w:rPr>
          <w:rFonts w:ascii="Times New Roman" w:hAnsi="Times New Roman" w:cs="Times New Roman"/>
          <w:sz w:val="24"/>
          <w:szCs w:val="24"/>
        </w:rPr>
        <w:t>}</w:t>
      </w:r>
    </w:p>
    <w:p w:rsidR="00B72F19" w:rsidRDefault="00B72F19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0446CA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Output:</w:t>
      </w:r>
    </w:p>
    <w:p w:rsidR="000446CA" w:rsidRDefault="000446CA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46CA" w:rsidRDefault="000446CA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446CA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5731510" cy="3582194"/>
            <wp:effectExtent l="19050" t="0" r="2540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2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46CA" w:rsidRDefault="000446CA" w:rsidP="000446CA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446CA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>
            <wp:extent cx="5731510" cy="3582194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2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05B1" w:rsidRPr="002605B1" w:rsidRDefault="002605B1" w:rsidP="002605B1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Analysis: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1. Best case complexity = O(1)</w:t>
      </w:r>
    </w:p>
    <w:p w:rsidR="002605B1" w:rsidRPr="002605B1" w:rsidRDefault="002605B1" w:rsidP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2</w:t>
      </w:r>
      <w:r w:rsidR="000446CA">
        <w:rPr>
          <w:rFonts w:ascii="Times New Roman" w:hAnsi="Times New Roman" w:cs="Times New Roman"/>
          <w:noProof/>
          <w:sz w:val="24"/>
          <w:szCs w:val="24"/>
          <w:lang w:eastAsia="en-IN"/>
        </w:rPr>
        <w:t>. Worst case complexity = O(</w:t>
      </w: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n)</w:t>
      </w:r>
    </w:p>
    <w:p w:rsidR="002605B1" w:rsidRPr="000D6DE5" w:rsidRDefault="002605B1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3.</w:t>
      </w:r>
      <w:r w:rsidR="000446CA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verage case complexity = O(</w:t>
      </w:r>
      <w:r w:rsidRPr="002605B1">
        <w:rPr>
          <w:rFonts w:ascii="Times New Roman" w:hAnsi="Times New Roman" w:cs="Times New Roman"/>
          <w:noProof/>
          <w:sz w:val="24"/>
          <w:szCs w:val="24"/>
          <w:lang w:eastAsia="en-IN"/>
        </w:rPr>
        <w:t>n)</w:t>
      </w:r>
    </w:p>
    <w:sectPr w:rsidR="002605B1" w:rsidRPr="000D6DE5" w:rsidSect="00D874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I2tjSxMDE2sTQyMTNS0lEKTi0uzszPAykwqgUApkL7riwAAAA="/>
  </w:docVars>
  <w:rsids>
    <w:rsidRoot w:val="00F86B70"/>
    <w:rsid w:val="000446CA"/>
    <w:rsid w:val="000D6DE5"/>
    <w:rsid w:val="001C408B"/>
    <w:rsid w:val="002605B1"/>
    <w:rsid w:val="00B72F19"/>
    <w:rsid w:val="00CD0A90"/>
    <w:rsid w:val="00D8747F"/>
    <w:rsid w:val="00D97EB3"/>
    <w:rsid w:val="00EE17D8"/>
    <w:rsid w:val="00EE4AA0"/>
    <w:rsid w:val="00F34E2C"/>
    <w:rsid w:val="00F86B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7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9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</dc:creator>
  <cp:lastModifiedBy>silk info</cp:lastModifiedBy>
  <cp:revision>4</cp:revision>
  <dcterms:created xsi:type="dcterms:W3CDTF">2020-08-19T19:47:00Z</dcterms:created>
  <dcterms:modified xsi:type="dcterms:W3CDTF">2020-08-19T19:56:00Z</dcterms:modified>
</cp:coreProperties>
</file>